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หลักการเขียนโปรแกรม</w:t>
      </w:r>
      <w:r>
        <w:t xml:space="preserve"> </w:t>
      </w:r>
      <w:r>
        <w:t xml:space="preserve">(ปี1)</w:t>
      </w:r>
    </w:p>
    <w:p>
      <w:pPr>
        <w:pStyle w:val="Date"/>
      </w:pPr>
      <w:r>
        <w:t xml:space="preserve">วันอังคารที่</w:t>
      </w:r>
      <w:r>
        <w:t xml:space="preserve"> </w:t>
      </w:r>
      <w:r>
        <w:t xml:space="preserve">21</w:t>
      </w:r>
      <w:r>
        <w:t xml:space="preserve"> </w:t>
      </w:r>
      <w:r>
        <w:t xml:space="preserve">กันยายน</w:t>
      </w:r>
      <w:r>
        <w:t xml:space="preserve"> </w:t>
      </w:r>
      <w:r>
        <w:t xml:space="preserve">2564</w:t>
      </w:r>
      <w:r>
        <w:t xml:space="preserve"> </w:t>
      </w:r>
      <w:r>
        <w:t xml:space="preserve">เวลา</w:t>
      </w:r>
      <w:r>
        <w:t xml:space="preserve"> </w:t>
      </w:r>
      <w:r>
        <w:t xml:space="preserve">13.08</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ทอมหน้าอย่างไรเขาคงก็ให้เด็กเข้าแล้วล่ะ โอเคไม่เป็นไร ไม่ต้องรีบลูก เราก็ไม่รีบไปกันเรื่อย ๆ เรายังอยู่ด้วยกันอีก 3 ปี เรายังมีโอกาสอยู่ เดี๋ยวเทอมหน้าเขาก็คงให้เข้าแล้ว เพราะเด็กประถม มัธยม เขาก็ยังมาให้เข้ามหาวิทยาลัย เพราะเหมือน มข. เขาก็ไม่ให้เด็กกลับบ้าน เปิดแล้วปิด OBS ใหม่หน่อยครับ โอเคครับ แป๊บหนึ่งนะครับ เดี๋ยวเราขอปิดโปรแกรมก่อน แป๊บหนึ่ง โอเคแล้วครับ ปิดแล้วครับ เรียบร้อยครับ เดชาพลสวัสดีครับ ทักมาแล้ว มาแล้ว เริ่มเข้ามาแล้ว โยโกะ โยโกะอยู่ไหนนี่โยโกะ</w:t>
      </w:r>
    </w:p>
    <w:p>
      <w:pPr>
        <w:pStyle w:val="BodyText"/>
      </w:pPr>
      <w:r>
        <w:t xml:space="preserve">(พี่การ์ตูน) อาจารย์แม่สวัสดีค่ะ</w:t>
      </w:r>
    </w:p>
    <w:p>
      <w:pPr>
        <w:pStyle w:val="BodyText"/>
      </w:pPr>
      <w:r>
        <w:t xml:space="preserve">(อาจารย์สุธิรา) สวัสดีค่ะ โยโกะเงียบ ไม่ได้อยู่ในห้องกับเพื่อนหรือ ดูเจ้าอบสิ เจ้าอบอยู่บ้าน ฮัลโหลอบ อบลืมเปิดกล้อง อบ ๆ ๆเจ้าอบไม่เปิดกล้อง อุ้ม อุ้มอยู่ในห้องหรือเปล่า อุ้มเปิดกล้องด้วยอุ้ม อุ้มไหม อุ้ม อุ้มไม่เปิดหรือ ไปหาเขียดดีกว่า เพราะปกติเขียดจะเปิด โอเค เขียดสวัสดี สวัสดีจ้ะ เป็นอย่างไร มาใช้ห้องแล็ป สวัสดีลูก ถูกใจไหม</w:t>
      </w:r>
    </w:p>
    <w:p>
      <w:pPr>
        <w:pStyle w:val="BodyText"/>
      </w:pPr>
      <w:r>
        <w:t xml:space="preserve">(ล่าม) ดีค่ะ เพราะว่ามีอะไรจะได้ซักถามอะไรเพิ่มเติมกับพี่ ๆ ได้ คือ พวกอยู่หอน่ะให้เข้ามาได้ เพราะเด็กไม่ได้กลับบ้านเลย พวกเด็กหอน่ะ ก็เลยอนุญาตแต่มีข้อแม้ว่าห้ามใส่… ก็คือใส่ชุดเล่น ก็คือเหมือนมาหาพี่ธรรมดา ไม่ได้มาเรียนอย่างนี้ คือ มหาวิทยาลัยเขาก็ให้ใช้วิธีนี้เลี่ยง ต้องไม่ไปโพสต์ในเฟส</w:t>
      </w:r>
    </w:p>
    <w:p>
      <w:pPr>
        <w:pStyle w:val="BodyText"/>
      </w:pPr>
      <w:r>
        <w:t xml:space="preserve">(บุ๊ก) อะไรอย่างนี้ เพราะตามประกาศน่ะคือยังไม่ให้เข้ามาใช้ห้อ แต่ทีนี้เราใช้วิธีการว่าเนื่องจากของกลุ่มเรานี่ เด็ก ๆ อยู่ในหออยู่แล้ว แล้วส่วนใหญ่ งานส่วนใหญ่ต้องใช้คอมพิวเตอร์ทำ ก็เลยให้มาใช้ห้องได้ เพราะจะมีพี่แต๋มกับพี่อุ้ยช่วยดูได้ เราแค่อย่าไปโพสต์แค่นั้นเอง แอร์เย็นมาก ๆ ครับ บอกพี่อุ้ยลดแอร์ แอร์เย็นน่ะ หนาวไหม มันไม่ค่อยได้เปิด ห้องมันไม่ได้เปิด อย่างนั้นเดี๋ยวจะมาเข้าสู่บทเรียนกันก่อนนะคะ วันนี้ก่อนอื่น ก่อนอื่นนะคะ ก่อนอื่นเดี๋ยวจะพาไปที่หน้า Jamboard เห็นไหมเมื่อกี้ที่ส่งลิงก์เข้าไปในแชต เห็นหรือเปล่าคะ แช็ต Jamboard เห็นไหม ให้เด็ก ๆ คลิกเข้าแช็ต เข้าใน Jamboard น่ะค่ะ เข้าได้หรือยัง พี่ ๆ ดูให้ด้วย ดูเพื่อน ๆ ที่อยู่ในห้องให้ด้วย ลิงก์ Jamboard ที่ส่งเข้าไปเห็นหรือเปล่า Jamboard Google เลื่อนดูนะคะ อยู่ในแชต Jamboard Google ให้คลิกเข้าไปในนั้น แล้วได้ตั้งคำถามไว้ว่าถ้าแม่ให้เงินไป 100 บาท ให้เด็ก ๆ เลือกขนมมา 3 อย่าง เด็ก ๆ จะเลือกอะไร</w:t>
      </w:r>
    </w:p>
    <w:p>
      <w:pPr>
        <w:pStyle w:val="BodyText"/>
      </w:pPr>
      <w:r>
        <w:t xml:space="preserve">(นักศึกษาหญิง) เข้า Jamboard ไม่ได้ มันไม่ได้รับอนุญาต</w:t>
      </w:r>
    </w:p>
    <w:p>
      <w:pPr>
        <w:pStyle w:val="BodyText"/>
      </w:pPr>
      <w:r>
        <w:t xml:space="preserve">(อาจารย์สุธิรา)ไม่ขึ้นเลยหรือ</w:t>
      </w:r>
    </w:p>
    <w:p>
      <w:pPr>
        <w:pStyle w:val="BodyText"/>
      </w:pPr>
      <w:r>
        <w:t xml:space="preserve">(นักศึกษาหญิง) ใช่ค่ะ ไม่ขึ้น</w:t>
      </w:r>
    </w:p>
    <w:p>
      <w:pPr>
        <w:pStyle w:val="BodyText"/>
      </w:pPr>
      <w:r>
        <w:t xml:space="preserve">(อาจารย์สุธิรา) ปลดล็อกแล้วนะ เดี๋ยว ๆ ลองใหม่ก็ได้ ลองใหม่แล้วนะ เดี๋ยว ลองส่งตัวใหม่ไปแก้แล้วนะคะ แก้สิทธิ์แล้วว่าทุกคนเข้าได้ ให้เด็ก ๆ คลิป Jamboard เข้ามาดูค่ะ เข้าได้ไหมคะ อบ เจอไหม ที่หน้า Jamboard จะมีเครื่องมือที่ชื่อ Note ติดหนึบ ก็คือเด็ก ๆ ตอบคำถามโดยการเลือกโน้ตนี่ค่ะ แล้วเลือกสีนะคะ แล้วก็พิมพ์ข้อความลงไปว่าตัวเองจะไปซื้ออะไรในเซเว่น 3 อย่าง เข้าใจไหมคะ เขียดเข้าใจไหม เปิด Jamboard ได้หรือยังคะ เขียด เขียดเปิด Jamboard ได้หรือยัง</w:t>
      </w:r>
    </w:p>
    <w:p>
      <w:pPr>
        <w:pStyle w:val="BodyText"/>
      </w:pPr>
      <w:r>
        <w:t xml:space="preserve">(ล่าม) โอเคไหม</w:t>
      </w:r>
    </w:p>
    <w:p>
      <w:pPr>
        <w:pStyle w:val="BodyText"/>
      </w:pPr>
      <w:r>
        <w:t xml:space="preserve">(อาจารย์สุธิรา) เปิดได้หรือเปล่าคะ เดี๋ยวลองถามแฝดก็ได้ แฝดเปิด Jamboard ได้ไหมลลิงก์อยู่ในแชตน่ะลูก ที่แม่ส่งไป ที่อยู่ในแช็ตน่ะค่ะ เห็นหรือเปล่า ใครเข้ามาแล้วโผล่มาที่หน้านี้แล้วบ้าง โผล่มาที่หน้าที่บอกว่า ที่แม่ให้เงินไปซื้อขนมที่ 7-11 ให้ไปเลือกขนมมา 3 อย่าง แล้วให้เด็ก ๆ ตอบโดยใช้โน้ตติดหนึบ คลิกที่ Note ติดหนึบใช่ไหมคะ แล้วเด็ก ๆ เลือกสีของตนเองว่าจะเอาสีไหน แล้วคลิกตรงนี้ว่าซ์้ออเพื่อพิมพ์ว่าซื้ออะไร เช่น ซื้อโอริโอ้อย่างนี้ 1 เห็นไหมคะ 3 อย่างต้องมี 3 อย่าง 1. Oreo 1. ซื้ออะไร ซื้อ Oreo 2. ซื้ออะไร ชานม 3. ซื้ออะไรอีก แซนวิชเห็นไหมโน้ตมันก็จะ แล้วเด็ก ๆ จะวางตรงไหนก็ได้ วางลงไปนะคะ ว่าตัวเองซื้อ 3 อย่าง ซื้ออะไรบ้าง แต่ละคนต้อง… ตอนนี้มี มีใครบ้างแล้ว มีโฟร์เข้ามาแล้ว มีมุกเข้ามาแล้ว เม่นนิรนามนี่ใครนะ</w:t>
      </w:r>
    </w:p>
    <w:p>
      <w:pPr>
        <w:pStyle w:val="BodyText"/>
      </w:pPr>
      <w:r>
        <w:t xml:space="preserve">(นักศึกษาหญิง) แม่คะ ไม่มีเครื่องมือให้เขียน Note ค่ะ เข้าไม่ได้</w:t>
      </w:r>
    </w:p>
    <w:p>
      <w:pPr>
        <w:pStyle w:val="BodyText"/>
      </w:pPr>
      <w:r>
        <w:t xml:space="preserve">(อาจารย์สุธิรา) โน้ตติดหนึบน่ะหรือ</w:t>
      </w:r>
    </w:p>
    <w:p>
      <w:pPr>
        <w:pStyle w:val="BodyText"/>
      </w:pPr>
      <w:r>
        <w:t xml:space="preserve">(กัญญาณัฐ) ใช่ค่ะ มันไม่มีเครื่องมือให้เขียนเลย</w:t>
      </w:r>
    </w:p>
    <w:p>
      <w:pPr>
        <w:pStyle w:val="BodyText"/>
      </w:pPr>
      <w:r>
        <w:t xml:space="preserve">(อาจารย์สุธิรา) เข้า Jam ได้หรือยัง</w:t>
      </w:r>
    </w:p>
    <w:p>
      <w:pPr>
        <w:pStyle w:val="BodyText"/>
      </w:pPr>
      <w:r>
        <w:t xml:space="preserve">(นักศึกษาหญิง) เข้าแล้วค่ะ แต่ว่ามันไม่มีเครื่องมือให้เขียน ใช่ค่ะ มันแก้ไขไม่ได้</w:t>
      </w:r>
    </w:p>
    <w:p>
      <w:pPr>
        <w:pStyle w:val="BodyText"/>
      </w:pPr>
      <w:r>
        <w:t xml:space="preserve">(อาจารย์สุธิรา) อะไรนะ นี่แถบเครื่องมืออยู่ข้าง ๆ ไม่เห็นหรือ ไม่ขึ้นหรือ</w:t>
      </w:r>
    </w:p>
    <w:p>
      <w:pPr>
        <w:pStyle w:val="BodyText"/>
      </w:pPr>
      <w:r>
        <w:t xml:space="preserve">(นักศึกษาหญิง) ใช่ค่ะ มันไม่ขึ้น ก็คือมันให้ดูได้อย่างเดียวค่ะ</w:t>
      </w:r>
    </w:p>
    <w:p>
      <w:pPr>
        <w:pStyle w:val="BodyText"/>
      </w:pPr>
      <w:r>
        <w:t xml:space="preserve">(อาจารย์สุธิรา) หรือ</w:t>
      </w:r>
    </w:p>
    <w:p>
      <w:pPr>
        <w:pStyle w:val="BodyText"/>
      </w:pPr>
      <w:r>
        <w:t xml:space="preserve">(นักศึกษาหญิง) ใช่ค่ะ</w:t>
      </w:r>
    </w:p>
    <w:p>
      <w:pPr>
        <w:pStyle w:val="BodyText"/>
      </w:pPr>
      <w:r>
        <w:t xml:space="preserve">(อาจารย์สุธิรา) เดี๋ยวนะ ก็ว่าเปิดได้ เปลี่ยนเดี๋ยวนะขอเปลี่ยน อิดิเตอร์ อัปเดต 10 แล้ว ลองแก้สิ</w:t>
      </w:r>
    </w:p>
    <w:p>
      <w:pPr>
        <w:pStyle w:val="BodyText"/>
      </w:pPr>
      <w:r>
        <w:t xml:space="preserve">(กัญญาณัฐ) ได้แล้วค่ะ</w:t>
      </w:r>
    </w:p>
    <w:p>
      <w:pPr>
        <w:pStyle w:val="BodyText"/>
      </w:pPr>
      <w:r>
        <w:t xml:space="preserve">(อาจารย์สุธิรา) โอเคนะคะ ใช้โน้ตติดหนึบนะ แล้วก็เลือกสีของตัวเอง แล้วก็เขียนลงไปว่า 1. ซื้ออะไร, 2. ซื้ออะไร 3. ซื้ออะไรนะคะ ให้เวลากี่นาทีดี แค่ของ 3 อย่างนี่เลือกนานไหมนี่ สัก… สมมติบางคนคิดเยอะ คิดเยอะ ๆ ให้เวลา 10 นาทีนะคะ เข้ามาแปะว่าตัวเองจะเลือกอะไรบ้าง แฝดเข้าได้ไหม แฝดว่าอย่างไร เข้าได้หรือเปล่า ใช้ Jamboard ได้ใช่ไหม เทพอักษร ส่ง Jamboard ให้ใหม่แล้วนะครับ ใช้โน้ตติดหนึบนะเด็ก ๆ ใช้ให้ถูกอันนะ ใช้ตัวนี้นะ ตัวที่ 3 นะ เห็นไหม อันแรกใช้ปากกาใช่ไหม ไม่เอานะคะ ให้ใช้โน้ตติดหนึบ มันก็จะเหมือนเราเอาโพสต์อิแม่ก็จะได้รู้ว่าโพสต์อิตอันนี้เป็นของใคร ๆ นี่ เหมือนพอเอาสีนี้สมมตินะ ก็จะมี 1 อันขึ้นมาอย่างนี้ มันจะมี 1 อันขึ้นมาอย่างนี้ ๆ นะคะ Note โผล่ขึ้นมาอย่างนี้ ใช้ Note ติดหนึบนะคะ ตัวนี้นะคะ ตัวที่ 3 โน้ตติดหนึบหรือว่าโพสอิทน่ะ ที่มันจะนี่ล่ะ วางไว้เลยลูก วางไว้ตรงไหนก็ได้ ซื้อมาม่าเผ็ด ซื้อชาเขียวปั่น ยังไม่ครบ 3 อย่างไม่ใช่หรือครับ ขาดไปอีก 1 อย่าง อ๋อ ไม่ถึง เอาไว้ก่อน เดี๋ยวค่อยเฉลย ตอนนี้ ยีราฟนิรนามใครนะ ยีราฟนิรนาม มุกมาแล้ว มุกมีกาแฟ บอกราคาด้วย ขนมปังแล้วก็น้ำ 1 ขวด ใครซื้ออะไรอีก ส่งเข้ามาค่ะ ส่งเข้ามา ไปดูพายุสิ พายุซื้อได้ไหม พายุเข้าใจคำถามเราหรือเปล่า เข้าใจวิธีการเราไหมนี่ พายุเข้าใจหรือเปล่า สมมติมีเงิน 100 ใช่ไหม มีเงิน 100 บาท ให้ไปเลือกซื้อของ 3 อย่าง ใช่ไหมคะ 3 อย่าง 3 อย่างในเซเว่นน่ะจะซื้ออะไรมา ให้บอกไว้ในโพสอิทหรือโน้ตติดหนึบ ใช้ในโน้ตติดหนึบแปะใน Jamboard ให้แม่ดู นี่ ๆ เหมือนเพื่อนกำลังทำนี่ แก้แล้วยีราฟแย้แล้วต้องได้ 3 อย่าง ต้องได้ของ 3 อย่าง ดูเงื่อนไขแม่ดี ๆ นะ มีเงิน 100 นี่ ให้ไปซื้อขนมที่เซเว่นได้ 3 อย่าง จะซื้ออะไรมา กำลังเริ่มเข้ามาแล้วนะคะ</w:t>
      </w:r>
    </w:p>
    <w:p>
      <w:pPr>
        <w:pStyle w:val="BodyText"/>
      </w:pPr>
      <w:r>
        <w:t xml:space="preserve">(ล่าม) วริษาบอกว่าส่งไปแล้วเลือกสีส้มค่ะ</w:t>
      </w:r>
    </w:p>
    <w:p>
      <w:pPr>
        <w:pStyle w:val="BodyText"/>
      </w:pPr>
      <w:r>
        <w:t xml:space="preserve">(อาจารย์สุธิรา) ค่ะ เดี๋ยวรออ่าน เดี๋ยวแม่กำลังอ่าน เดี๋ยวรอเพื่อนไงคะ วริษาที่เป็นโลโก้ยีราฟหรือเปล่า ของวริษาใช่ไหม นี่ใช่ไหมอันแรกนี่ใช่ไหม</w:t>
      </w:r>
    </w:p>
    <w:p>
      <w:pPr>
        <w:pStyle w:val="BodyText"/>
      </w:pPr>
      <w:r>
        <w:t xml:space="preserve">(ล่าม) ใช่ค่ะ</w:t>
      </w:r>
    </w:p>
    <w:p>
      <w:pPr>
        <w:pStyle w:val="BodyText"/>
      </w:pPr>
      <w:r>
        <w:t xml:space="preserve">(อาจารย์สุธิรา) โอเค</w:t>
      </w:r>
    </w:p>
    <w:p>
      <w:pPr>
        <w:pStyle w:val="BodyText"/>
      </w:pPr>
      <w:r>
        <w:t xml:space="preserve">(อาจารย์สุธิรา) นี่ของใคร เด็ก ๆ กำลังจัดกันใหญ่เลย ไม่เป็นอะไร เพราะโพสต์อิตมันสามารถวางซ้อนกันได้ เราสามารถวางซ้อนได้ ตอนนี้เข้ามา 1, 2 หลายคนแล้ว ค่ะ เก่งมาก ตอนนี้ 9 คนแล้วที่ส่งคำตอบเข้ามา เหลืออีกกี่คน ดูสิ ตอนนี้ 1, 2, 3, 4, 5, 6, 8, 9 เข้ามาในนี้มี 9 คน อันนี้ก็มี 9 อันนี้ขอใครเอ่ย ซื้อน้ำดื่ม 10 บาท ขนม 50 กางเกงใน 40 ของใครนะ ชื่อไม่ขึ้น อันนี้ของใครคะ</w:t>
      </w:r>
    </w:p>
    <w:p>
      <w:pPr>
        <w:pStyle w:val="BodyText"/>
      </w:pPr>
      <w:r>
        <w:t xml:space="preserve">(ล่าม) พายุยกมือน่ะค่ะอาจารย์แม่ พายุยกมือ</w:t>
      </w:r>
    </w:p>
    <w:p>
      <w:pPr>
        <w:pStyle w:val="BodyText"/>
      </w:pPr>
      <w:r>
        <w:t xml:space="preserve">(อาจารย์สุธิรา) พายุหรือ ของพายุ โอเค ให้เด็ก ๆ พิมพ์ชื่อตัวเองไว้ด้านล่างตัวเองอย่างนี้ก็ดีนะอย่างนี้ นี่ของพายุ ใส่วงเล็บไว้น่ะค่ะ แบบนี้ เดี๋ยวแม่ทำให้ดูปุ๊บ เอาไว้ข้างหน้าดีกว่า เอาไว้ด้านหน้าดีกว่า พิมพ์ชื่อตัวเองไว้ด้านหน้าดีกว่า เพราะบางคนใช้โลโก้เราจะได้มาถามอย่างนี้นะคะ ทำเหมือนตัวอย่างของพายุอย่างนี้ ชื่อในวงเล็บ พายุ แล้วก็ตามด้วย พายุซื้อน้ำดื่ม, เล, กางเกงใน อย่างนี้นะคะ ๆ คนอื่นเข้าไปแก้ของตัวเองก่อน ใส่ชื่อตัวเองเข้าไปด้วยค่ะ แม่จะได้ไม่ต้องถาม บิว โอเค ของบิว เทพอักษรโอเค เทพอักษรแก้แล้ว โอเคค่ะ เหลืออีก3 คน พยายามจัด จัดเลยลูกจัดเลย วันนี้เรามีสมาชิดเราเข้าเรียนกันแค่ 9 คนหรือ เดี๋ยวนะ เยอะอยู่นี่ ้พายุเข้ามาแล้ว บิวก็ตอบแล้ว เดี๋ยวแม่ไล่ก่อนนะคะ ว่ามีใครบ้างเด็กในมหาวิทยาลัยก่อน ใครบ้าง มุกแล้ว เทพอักษรแล้ว เขียดแล้ว มีใครน่ะ ใส่ชื่อเข้าไปด้วยลนี่ยังไม่ใส่นะคะ ทำเสร็จแล้วพากันหนีไปไหนนี่ มิ้นท์ส่งมาแล้ว นี้เข้ามาแล้ว วางซ้อนก็ได้ลูก ไม่เป็นไรแล้วเดี๋ยวจะเลื่อนเอา วางซ้อนกับเพื่อนอย่างนี้ก็ได้ เหมือนเขียดอย่างนี้ก็ได้ แต่อยากให้เพื่อนเขาอยู่ด้วยก็ลดไซซ์ขอเราลง เพื่อนจะได้อยู่ด้วยได้ พวกนี้ตอบมาแล้ว ใครที่มีชื่อแล้วเดี๋ยวเราจะจัดกลุ่มแล้วนะคะ ยัง พายุใส่แล้ว นี่ยัง อันนี้ยังไม่ใส่ชื่อ อย่างนั้นเดี๋ยวถามซื้อมาม่าไข่เค็ม 15 บาท นมเปรี้ยว 25 ลูกชิ้น 60 ของใครเอ่ย ยกมือ ๆ ๆ ของใครเอ่ย สีชมพูตัวใหญ่ ๆ ที่อยู่ตรงกลางของใครคะ รายการนี้ของใครคะ</w:t>
      </w:r>
    </w:p>
    <w:p>
      <w:pPr>
        <w:pStyle w:val="BodyText"/>
      </w:pPr>
      <w:r>
        <w:t xml:space="preserve">(ล่าม) เขาบอกของน้ำแข็งค่ะ</w:t>
      </w:r>
    </w:p>
    <w:p>
      <w:pPr>
        <w:pStyle w:val="BodyText"/>
      </w:pPr>
      <w:r>
        <w:t xml:space="preserve">(อาจารย์สุธิรา) น้ำแข็งหรือ</w:t>
      </w:r>
    </w:p>
    <w:p>
      <w:pPr>
        <w:pStyle w:val="BodyText"/>
      </w:pPr>
      <w:r>
        <w:t xml:space="preserve">(ล่าม) ธนพัฒน์ ใช่ไหม ชมพู</w:t>
      </w:r>
    </w:p>
    <w:p>
      <w:pPr>
        <w:pStyle w:val="BodyText"/>
      </w:pPr>
      <w:r>
        <w:t xml:space="preserve">(อาจารย์สุธิรา) ของใคร ๆ</w:t>
      </w:r>
    </w:p>
    <w:p>
      <w:pPr>
        <w:pStyle w:val="BodyText"/>
      </w:pPr>
      <w:r>
        <w:t xml:space="preserve">(ล่าม) ของใคร ของใครลูก</w:t>
      </w:r>
    </w:p>
    <w:p>
      <w:pPr>
        <w:pStyle w:val="BodyText"/>
      </w:pPr>
      <w:r>
        <w:t xml:space="preserve">(อาจารย์สุธิรา) นำแข็งหรือ</w:t>
      </w:r>
    </w:p>
    <w:p>
      <w:pPr>
        <w:pStyle w:val="BodyText"/>
      </w:pPr>
      <w:r>
        <w:t xml:space="preserve">(ล่าม) ใช่หรือเปล่า</w:t>
      </w:r>
    </w:p>
    <w:p>
      <w:pPr>
        <w:pStyle w:val="BodyText"/>
      </w:pPr>
      <w:r>
        <w:t xml:space="preserve">(อาจารย์สุธิรา) เรามีน้ำแข็งด้วยหรือ</w:t>
      </w:r>
    </w:p>
    <w:p>
      <w:pPr>
        <w:pStyle w:val="BodyText"/>
      </w:pPr>
      <w:r>
        <w:t xml:space="preserve">(ล่าม) น้ำแข็งบอกไม่ใช่ค่ะ</w:t>
      </w:r>
    </w:p>
    <w:p>
      <w:pPr>
        <w:pStyle w:val="BodyText"/>
      </w:pPr>
      <w:r>
        <w:t xml:space="preserve">(อาจารย์สุธิรา) ของใครเอ่ย ธนภัทรหรือ</w:t>
      </w:r>
    </w:p>
    <w:p>
      <w:pPr>
        <w:pStyle w:val="BodyText"/>
      </w:pPr>
      <w:r>
        <w:t xml:space="preserve">(นักศึกษาหญิง) ของมิ้นค่ะอาจารยของมิ้น ของมิ้นค่ะ</w:t>
      </w:r>
    </w:p>
    <w:p>
      <w:pPr>
        <w:pStyle w:val="BodyText"/>
      </w:pPr>
      <w:r>
        <w:t xml:space="preserve">(อาจารย์สุธิรา) ของมิ้นหรือ มิ้นนี่ไง มิ้นท์อันนี้นี่ไง มิ้นท์มันเขียนชื่อแล้วนี่ไง อ๋อซ้ำ อย่างนั้นลบนะ อย่างนั้นลบอันนี้ออกนะ ใช่ไหม นี่ อย่างนั้นจะลบอันที่ไม่มีชื่อออกนะ โอเค โอเคค่ะ ก็ว่าทำไมเหมือนกัน อย่างนั้นอันนี้ของใครเอ่ย เป๊ปซี่ 1 ขวด แล้วก็มาม่าเกาหลี แล้วก็ฟุตลองไก่ เมื่อกี้ไม่เขียนโทษทีลูก อันนี้ของโฟร์ อันนี้ของใครเอ่ย พี่ตี๋เขียนแล้ว อันสีเขียว ๆ นี่ดีกว่า ยังไม่มีเจ้าของ นี่ กาแฟอะไรน่ะ กาแฟเขียว ขนมปังแล้วก็ขนมของใครคะ สีเขียว ตัวใหญ่ ๆ หาเจ้าของ ตามหาเจ้าของ รูปเหมือนรูปอบใช่หรือเปล่า ไอ้เจ้าอบหรือเปล่า อันนี้ของอบไหมนี่อบ อบเปิดกล้องหรือเปล่า ของอบหรือเปล่า อันสีเขียวน่ะ ใช่ของอบไหม อบ ใช่หรือเปล่า ใช่ของตัวเองหรือเปล่า อบอยู่ไหนนี่ ไอ้อบกับเพื่อน</w:t>
      </w:r>
    </w:p>
    <w:p>
      <w:pPr>
        <w:pStyle w:val="BodyText"/>
      </w:pPr>
      <w:r>
        <w:t xml:space="preserve">(ล่าม) ใช่ค่ะ ใช่ใช่ไหม อันนี่นี้ อันนี้นี่ ใช่ไหม</w:t>
      </w:r>
    </w:p>
    <w:p>
      <w:pPr>
        <w:pStyle w:val="BodyText"/>
      </w:pPr>
      <w:r>
        <w:t xml:space="preserve">(ล่าม) ใช่ค่ะ ของน้องอบค่ะ</w:t>
      </w:r>
    </w:p>
    <w:p>
      <w:pPr>
        <w:pStyle w:val="BodyText"/>
      </w:pPr>
      <w:r>
        <w:t xml:space="preserve">(อาจารย์สุธิรา) เดี๋ยวแก้ อันนี้ของอบนะคะ เหลืออีกอันหนึ่ง ของใครนี่ เป๊ปซี่ขวดใหญ่ น้ำแข็งแล้วก็เมล็ดทานตะวันของใครเอ่ย สีเหลือง ๆ นี่ ไม่ขึ้นรูป</w:t>
      </w:r>
    </w:p>
    <w:p>
      <w:pPr>
        <w:pStyle w:val="BodyText"/>
      </w:pPr>
      <w:r>
        <w:t xml:space="preserve">(ล่าม) ของใคร</w:t>
      </w:r>
    </w:p>
    <w:p>
      <w:pPr>
        <w:pStyle w:val="BodyText"/>
      </w:pPr>
      <w:r>
        <w:t xml:space="preserve">(อาจารย์สุธิรา) อันนี้ของใครคะ หาเจ้าของ เราหาเจ้าของกันเถอะ ตอนนี้มีมิ้นท์ มีมุก มีเขียด</w:t>
      </w:r>
    </w:p>
    <w:p>
      <w:pPr>
        <w:pStyle w:val="BodyText"/>
      </w:pPr>
      <w:r>
        <w:t xml:space="preserve">(ล่าม) มิ้น ตาฟ้า มิ้น</w:t>
      </w:r>
    </w:p>
    <w:p>
      <w:pPr>
        <w:pStyle w:val="BodyText"/>
      </w:pPr>
      <w:r>
        <w:t xml:space="preserve">(อาจารย์สุธิรา) โกตี๋เข้ามาแล้ว เทพอักษรเข้ามาแล้ว</w:t>
      </w:r>
    </w:p>
    <w:p>
      <w:pPr>
        <w:pStyle w:val="BodyText"/>
      </w:pPr>
      <w:r>
        <w:t xml:space="preserve">(ล่าม) ใครอีก</w:t>
      </w:r>
    </w:p>
    <w:p>
      <w:pPr>
        <w:pStyle w:val="BodyText"/>
      </w:pPr>
      <w:r>
        <w:t xml:space="preserve">(อาจารย์สุธิรา) อบ</w:t>
      </w:r>
    </w:p>
    <w:p>
      <w:pPr>
        <w:pStyle w:val="BodyText"/>
      </w:pPr>
      <w:r>
        <w:t xml:space="preserve">(ล่าม) อบแล้ว ใครสีเหลือง เหลืออีกอันหนึ่ง แฝดยังไม่ส่งเข้ามา ของแฝดหรือเปล่า แฝดเข้าได้หรือเปล่า อาจารย์</w:t>
      </w:r>
    </w:p>
    <w:p>
      <w:pPr>
        <w:pStyle w:val="BodyText"/>
      </w:pPr>
      <w:r>
        <w:t xml:space="preserve">(อาจารย์สุธิรา) ของโยหรือ โยโกะ</w:t>
      </w:r>
    </w:p>
    <w:p>
      <w:pPr>
        <w:pStyle w:val="BodyText"/>
      </w:pPr>
      <w:r>
        <w:t xml:space="preserve">(นักศึกษาหญิง) โยโกะ โยโกะ โยโกะอยู่ไหนนี่ โยโกะอยู่ในห้องหรือเปล่า</w:t>
      </w:r>
    </w:p>
    <w:p>
      <w:pPr>
        <w:pStyle w:val="BodyText"/>
      </w:pPr>
      <w:r>
        <w:t xml:space="preserve">(กัญญาณัฐ) อยู่ในห้องค่ะ</w:t>
      </w:r>
    </w:p>
    <w:p>
      <w:pPr>
        <w:pStyle w:val="BodyText"/>
      </w:pPr>
      <w:r>
        <w:t xml:space="preserve">(อาจารย์สุธิรา) โอเค ใช้เป็นหรือยัง โยโกะ ใช้เป็นไหมลูก อันนี้ของโยโกะนะ เหลือแฝดนะ แฝดแล้วมิวใช่ไหม แฝดกับมิวยังไม่ตอบเข้ามา แฝดเข้า Jamboard ไม่ได้หรือ นี่ ๆ ที่ขึ้นอยู่ข้างหน้านี่แฝดยังไม่เข้ามาเลยนะ</w:t>
      </w:r>
    </w:p>
    <w:p>
      <w:pPr>
        <w:pStyle w:val="BodyText"/>
      </w:pPr>
      <w:r>
        <w:t xml:space="preserve">(ล่าม) เขาบอกว่าส่งไปแล้วนะอาจารย์แม่</w:t>
      </w:r>
    </w:p>
    <w:p>
      <w:pPr>
        <w:pStyle w:val="BodyText"/>
      </w:pPr>
      <w:r>
        <w:t xml:space="preserve">(อาจารย์สุธิรา) ทำไมไม่เห็นของแฝดเลย มีอันอื่นหรือ ไม่มีนี่ หน้าที่ 2 ก็ไม่มี</w:t>
      </w:r>
    </w:p>
    <w:p>
      <w:pPr>
        <w:pStyle w:val="BodyText"/>
      </w:pPr>
      <w:r>
        <w:t xml:space="preserve">(ล่าม) ทำใหม่ได้ไหม</w:t>
      </w:r>
    </w:p>
    <w:p>
      <w:pPr>
        <w:pStyle w:val="BodyText"/>
      </w:pPr>
      <w:r>
        <w:t xml:space="preserve">(อาจารย์สุธิรา) ใช่ไหม เพราะถ้าส่งมามันต้องขึ้นมาเหมือนของเพื่อนสิ</w:t>
      </w:r>
    </w:p>
    <w:p>
      <w:pPr>
        <w:pStyle w:val="BodyText"/>
      </w:pPr>
      <w:r>
        <w:t xml:space="preserve">(ล่าม) พิมพ์ตอนนี้เลย</w:t>
      </w:r>
    </w:p>
    <w:p>
      <w:pPr>
        <w:pStyle w:val="BodyText"/>
      </w:pPr>
      <w:r>
        <w:t xml:space="preserve">(อาจารย์สุธิรา) เอาลิงก์ล่าสุด เอาลิงก์ล่าสุดลูก www. ใหม่ ๆ เลย ข้างล่างในไลน์</w:t>
      </w:r>
    </w:p>
    <w:p>
      <w:pPr>
        <w:pStyle w:val="BodyText"/>
      </w:pPr>
      <w:r>
        <w:t xml:space="preserve">(อาจารย์สุธิรา) คลิกเข้าลิงก์ล่าสุดในแชตน่ะ อันนี้ของ… เดี๋ยว ของแฝดมาแล้วนะคะ เหลือใคร ดูนะคะ ตอนนี้แม่แบ่งออกเป็น 3 กลุ่ม แบ่งได้เป็น 3 กลุ่ม อบทำไมส่งมาอีกแล้วน่ะ อบหรืออุ้ม อบหรืออุ้ม อันนี้อบอีกแล้วหรือ อบหรือของอุ้ม อันนี้ อันใหม่นี่ อันใหม่นี่ ทำไมอบส่งมา 2 อันละคะ เอาอันไหม อบ แฝดส่งมาแล้ว เดี๋ยว ๆ ๆ ของเจ้าอบหรือเจ้าอุ้มทีนี้ 2 คนนี้อยู่ด้วยกัน 2 สาวนี่ อบกับอุ้มนี่ อันไหนของใครนี่ สีเขียวเหมือนกันด้วย ซื้อกาแฟจะเป็นของอบหรือของอุ้มคะ</w:t>
      </w:r>
    </w:p>
    <w:p>
      <w:pPr>
        <w:pStyle w:val="BodyText"/>
      </w:pPr>
      <w:r>
        <w:t xml:space="preserve">(ล่าม) อบ อ๊บ อบ</w:t>
      </w:r>
    </w:p>
    <w:p>
      <w:pPr>
        <w:pStyle w:val="BodyText"/>
      </w:pPr>
      <w:r>
        <w:t xml:space="preserve">(อาจารย์สุธิรา) หันมาหน่อยลูก</w:t>
      </w:r>
    </w:p>
    <w:p>
      <w:pPr>
        <w:pStyle w:val="BodyText"/>
      </w:pPr>
      <w:r>
        <w:t xml:space="preserve">(ล่าม) อบ</w:t>
      </w:r>
    </w:p>
    <w:p>
      <w:pPr>
        <w:pStyle w:val="BodyText"/>
      </w:pPr>
      <w:r>
        <w:t xml:space="preserve">(อาจารย์สุธิรา) ก้มดูมือถือเสียอย่างนั้น อยู่ในห้องแล็บไหม พี่ ๆ ว่า อุ้ยอบกับอุ้มอยู่ในห้องแล็บไหม</w:t>
      </w:r>
    </w:p>
    <w:p>
      <w:pPr>
        <w:pStyle w:val="BodyText"/>
      </w:pPr>
      <w:r>
        <w:t xml:space="preserve">(พี่อุ้ย) อยู่บ้านของอบค่ะ อยู่อุบลฯ</w:t>
      </w:r>
    </w:p>
    <w:p>
      <w:pPr>
        <w:pStyle w:val="BodyText"/>
      </w:pPr>
      <w:r>
        <w:t xml:space="preserve">(อาจารย์สุธิรา) ไม่ได้อยู่ด้วยกันหรือ ไม่ได้อยู่ในห้องแล์นี่ ๆ</w:t>
      </w:r>
    </w:p>
    <w:p>
      <w:pPr>
        <w:pStyle w:val="BodyText"/>
      </w:pPr>
      <w:r>
        <w:t xml:space="preserve">(ล่าม) ถามบ่อย ๆ เลย</w:t>
      </w:r>
    </w:p>
    <w:p>
      <w:pPr>
        <w:pStyle w:val="BodyText"/>
      </w:pPr>
      <w:r>
        <w:t xml:space="preserve">(อาจารย์สุธิรา) อันไหนเป็นของอบอันไหนเป็นของอุ้ม 2 คนนี้นี่ อันไหนเป็นของอบ อันไหนของอุ้ม</w:t>
      </w:r>
    </w:p>
    <w:p>
      <w:pPr>
        <w:pStyle w:val="BodyText"/>
      </w:pPr>
      <w:r>
        <w:t xml:space="preserve">(ล่าม) ถามอันไหนของอบ อันไหน เขียวแบบไหน</w:t>
      </w:r>
    </w:p>
    <w:p>
      <w:pPr>
        <w:pStyle w:val="BodyText"/>
      </w:pPr>
      <w:r>
        <w:t xml:space="preserve">(ล่าม) 1, 2 แบบไหน เห็นไหมมันมี 2 อันนี่</w:t>
      </w:r>
    </w:p>
    <w:p>
      <w:pPr>
        <w:pStyle w:val="BodyText"/>
      </w:pPr>
      <w:r>
        <w:t xml:space="preserve">(ล่าม) ตอนนี้หนู มองไม่เห็นน้องอบค่ะ สักครู่นะคะ</w:t>
      </w:r>
    </w:p>
    <w:p>
      <w:pPr>
        <w:pStyle w:val="BodyText"/>
      </w:pPr>
      <w:r>
        <w:t xml:space="preserve">(อาจารย์สุธิรา) เดี๋ยวนะ</w:t>
      </w:r>
    </w:p>
    <w:p>
      <w:pPr>
        <w:pStyle w:val="BodyText"/>
      </w:pPr>
      <w:r>
        <w:t xml:space="preserve">(ล่าม) ค่ะ</w:t>
      </w:r>
    </w:p>
    <w:p>
      <w:pPr>
        <w:pStyle w:val="BodyText"/>
      </w:pPr>
      <w:r>
        <w:t xml:space="preserve">(อาจารย์สุธิรา) ตรึงให้แล้วนะ</w:t>
      </w:r>
    </w:p>
    <w:p>
      <w:pPr>
        <w:pStyle w:val="BodyText"/>
      </w:pPr>
      <w:r>
        <w:t xml:space="preserve">(ล่าม) อันหน้าใช่ไหม อัน 2 ที่เป็นโค้กค่ะ ของน้องอบ</w:t>
      </w:r>
    </w:p>
    <w:p>
      <w:pPr>
        <w:pStyle w:val="BodyText"/>
      </w:pPr>
      <w:r>
        <w:t xml:space="preserve">(อาจารย์สุธิรา) แล้วอันแรกไม่เอาแล้วหรือ</w:t>
      </w:r>
    </w:p>
    <w:p>
      <w:pPr>
        <w:pStyle w:val="BodyText"/>
      </w:pPr>
      <w:r>
        <w:t xml:space="preserve">(ล่าม) กาแฟน่ะ</w:t>
      </w:r>
    </w:p>
    <w:p>
      <w:pPr>
        <w:pStyle w:val="BodyText"/>
      </w:pPr>
      <w:r>
        <w:t xml:space="preserve">(อาจารย์สุธิรา) อันที่มีกาแฟน่ะ</w:t>
      </w:r>
    </w:p>
    <w:p>
      <w:pPr>
        <w:pStyle w:val="BodyText"/>
      </w:pPr>
      <w:r>
        <w:t xml:space="preserve">(ล่าม) หนูไม่เห็นน้องค่ะ เดี๋ยวสักครู่นะคะ ชื่ออันนี้ของอุ้มหรือ เขาอยู่ด้วยกัน 2 คนนี้</w:t>
      </w:r>
    </w:p>
    <w:p>
      <w:pPr>
        <w:pStyle w:val="BodyText"/>
      </w:pPr>
      <w:r>
        <w:t xml:space="preserve">(ล่าม) น้องอบชื่อ…</w:t>
      </w:r>
    </w:p>
    <w:p>
      <w:pPr>
        <w:pStyle w:val="BodyText"/>
      </w:pPr>
      <w:r>
        <w:t xml:space="preserve">(อาจารย์สุธิรา) ชื่อจริงว่าจันทกานต์</w:t>
      </w:r>
    </w:p>
    <w:p>
      <w:pPr>
        <w:pStyle w:val="BodyText"/>
      </w:pPr>
      <w:r>
        <w:t xml:space="preserve">(ล่าม) เดี๋ยวนะคะ อบ ๆ ถามแล้วกาแฟของอุ้มไหม หรือว่าอันเดียว</w:t>
      </w:r>
    </w:p>
    <w:p>
      <w:pPr>
        <w:pStyle w:val="BodyText"/>
      </w:pPr>
      <w:r>
        <w:t xml:space="preserve">(อาจารย์สุธิรา) อุ้ม</w:t>
      </w:r>
    </w:p>
    <w:p>
      <w:pPr>
        <w:pStyle w:val="BodyText"/>
      </w:pPr>
      <w:r>
        <w:t xml:space="preserve">(อาจารย์สุธิรา) อุ้ม แล้วอันไหน</w:t>
      </w:r>
    </w:p>
    <w:p>
      <w:pPr>
        <w:pStyle w:val="BodyText"/>
      </w:pPr>
      <w:r>
        <w:t xml:space="preserve">(ล่าม) โค้กกับมาม่า โค้ก, มาม่า โอเค</w:t>
      </w:r>
    </w:p>
    <w:p>
      <w:pPr>
        <w:pStyle w:val="BodyText"/>
      </w:pPr>
      <w:r>
        <w:t xml:space="preserve">(อาจารย์สุธิรา) เรียกอุ้มให้หน่อยอบ</w:t>
      </w:r>
    </w:p>
    <w:p>
      <w:pPr>
        <w:pStyle w:val="BodyText"/>
      </w:pPr>
      <w:r>
        <w:t xml:space="preserve">(ล่าม) อุ้ม ๆ อบแล้วอุ้มล่ะ มีเปล่า อยู่ไหนล่ะ</w:t>
      </w:r>
    </w:p>
    <w:p>
      <w:pPr>
        <w:pStyle w:val="BodyText"/>
      </w:pPr>
      <w:r>
        <w:t xml:space="preserve">(อาจารย์สุธิรา) อยู่ข้าง ๆ กันนี่</w:t>
      </w:r>
    </w:p>
    <w:p>
      <w:pPr>
        <w:pStyle w:val="BodyText"/>
      </w:pPr>
      <w:r>
        <w:t xml:space="preserve">(ล่าม) วิดีโอเปิดหน่อย เวลาเเรียนน่ะเปิดวิดีโอ</w:t>
      </w:r>
    </w:p>
    <w:p>
      <w:pPr>
        <w:pStyle w:val="BodyText"/>
      </w:pPr>
      <w:r>
        <w:t xml:space="preserve">(อาจารย์สุธิรา) นี่อันนี้ของอุ้มหรือ อันกาแฟนี่ของอุ้มหรือเปล่า อุ้มยังไม่ได้ตอบมาเลยนะ</w:t>
      </w:r>
    </w:p>
    <w:p>
      <w:pPr>
        <w:pStyle w:val="BodyText"/>
      </w:pPr>
      <w:r>
        <w:t xml:space="preserve">(ล่าม) ถามกาแฟน่ะของอุ้มไหม</w:t>
      </w:r>
    </w:p>
    <w:p>
      <w:pPr>
        <w:pStyle w:val="BodyText"/>
      </w:pPr>
      <w:r>
        <w:t xml:space="preserve">(ล่าม) เดี๋ยวนะคะ อรวรรณใช่ไหมคะ อรวัณ</w:t>
      </w:r>
    </w:p>
    <w:p>
      <w:pPr>
        <w:pStyle w:val="BodyText"/>
      </w:pPr>
      <w:r>
        <w:t xml:space="preserve">(ล่าม) ใช่หรือเปล่า ใช่ไหม</w:t>
      </w:r>
    </w:p>
    <w:p>
      <w:pPr>
        <w:pStyle w:val="BodyText"/>
      </w:pPr>
      <w:r>
        <w:t xml:space="preserve">(อาจารย์สุธิรา) อันนี้ของอุ้มไหม อันนี้</w:t>
      </w:r>
    </w:p>
    <w:p>
      <w:pPr>
        <w:pStyle w:val="BodyText"/>
      </w:pPr>
      <w:r>
        <w:t xml:space="preserve">(ล่าม) ยัง ทำยังหรือ</w:t>
      </w:r>
    </w:p>
    <w:p>
      <w:pPr>
        <w:pStyle w:val="BodyText"/>
      </w:pPr>
      <w:r>
        <w:t xml:space="preserve">(อาจารย์สุธิรา) ทำไมไม่ทำล่ะ ทำ ๆ ยังใช่ไหม ใช่ค่ะ ยังไม่ได้ทำ</w:t>
      </w:r>
    </w:p>
    <w:p>
      <w:pPr>
        <w:pStyle w:val="BodyText"/>
      </w:pPr>
      <w:r>
        <w:t xml:space="preserve">(ล่าม) ทำ ทำ ตอนนี้</w:t>
      </w:r>
    </w:p>
    <w:p>
      <w:pPr>
        <w:pStyle w:val="BodyText"/>
      </w:pPr>
      <w:r>
        <w:t xml:space="preserve">(อาจารย์สุธิรา) ทำเลย คนอื่นทำมาหมดแล้ว</w:t>
      </w:r>
    </w:p>
    <w:p>
      <w:pPr>
        <w:pStyle w:val="BodyText"/>
      </w:pPr>
      <w:r>
        <w:t xml:space="preserve">(ล่าม) โอเคไหม ทำ</w:t>
      </w:r>
    </w:p>
    <w:p>
      <w:pPr>
        <w:pStyle w:val="BodyText"/>
      </w:pPr>
      <w:r>
        <w:t xml:space="preserve">(อาจารย์สุธิรา) อย่างนั้นจะลบอันนี้ของเจ้าอบนะ ทำมาเหมือนอบน่ะ ให้อบพาทำก็ได้</w:t>
      </w:r>
    </w:p>
    <w:p>
      <w:pPr>
        <w:pStyle w:val="BodyText"/>
      </w:pPr>
      <w:r>
        <w:t xml:space="preserve">(ล่าม) อุ้ม ๆ ให้อบสอน</w:t>
      </w:r>
    </w:p>
    <w:p>
      <w:pPr>
        <w:pStyle w:val="BodyText"/>
      </w:pPr>
      <w:r>
        <w:t xml:space="preserve">(อาจารย์สุธิรา) สอนวิธีทำ</w:t>
      </w:r>
    </w:p>
    <w:p>
      <w:pPr>
        <w:pStyle w:val="BodyText"/>
      </w:pPr>
      <w:r>
        <w:t xml:space="preserve">(ล่าม) หูหนวกทำครบแล้วหรือยังเอ่ย เหลืออุ้ม 1 คน ทำ ๆ ตอนนี้นะ ทำนี้นะ รอ ๆ นะ</w:t>
      </w:r>
    </w:p>
    <w:p>
      <w:pPr>
        <w:pStyle w:val="BodyText"/>
      </w:pPr>
      <w:r>
        <w:t xml:space="preserve">(อาจารย์สุธิรา) เหลือนิวอีกคนหนึ่งอยู่ไหนเอ่ย เห็นแว๊บ ๆ นิวไม่ได้อยู่ในห้อง นิวน่าจะไม่มีคอม</w:t>
      </w:r>
    </w:p>
    <w:p>
      <w:pPr>
        <w:pStyle w:val="BodyText"/>
      </w:pPr>
      <w:r>
        <w:t xml:space="preserve">(พิวเตอร์) น่ะ ภากรณ์</w:t>
      </w:r>
    </w:p>
    <w:p>
      <w:pPr>
        <w:pStyle w:val="BodyText"/>
      </w:pPr>
      <w:r>
        <w:t xml:space="preserve">(ล่าม) ทำหรือยัง ภากรณ์ เข้าใจไหม เข้าใจไหม</w:t>
      </w:r>
    </w:p>
    <w:p>
      <w:pPr>
        <w:pStyle w:val="BodyText"/>
      </w:pPr>
      <w:r>
        <w:t xml:space="preserve">(ล่าม) ภากรณ์ทำแล้วยัง</w:t>
      </w:r>
    </w:p>
    <w:p>
      <w:pPr>
        <w:pStyle w:val="BodyText"/>
      </w:pPr>
      <w:r>
        <w:t xml:space="preserve">(อาจารย์สุธิรา) ยังไม่มีชื่อเขา</w:t>
      </w:r>
    </w:p>
    <w:p>
      <w:pPr>
        <w:pStyle w:val="BodyText"/>
      </w:pPr>
      <w:r>
        <w:t xml:space="preserve">(ล่าม) ยังหรือ</w:t>
      </w:r>
    </w:p>
    <w:p>
      <w:pPr>
        <w:pStyle w:val="BodyText"/>
      </w:pPr>
      <w:r>
        <w:t xml:space="preserve">(อาจารย์สุธิรา) ยังหรือ</w:t>
      </w:r>
    </w:p>
    <w:p>
      <w:pPr>
        <w:pStyle w:val="BodyText"/>
      </w:pPr>
      <w:r>
        <w:t xml:space="preserve">(ล่าม) ทำ ๆ ได้ไหม ไม่ได้ค่ะ</w:t>
      </w:r>
    </w:p>
    <w:p>
      <w:pPr>
        <w:pStyle w:val="BodyText"/>
      </w:pPr>
      <w:r>
        <w:t xml:space="preserve">(ล่าม) อยากให้แบบ จิ้ม ๆ เข้าน่ะ ทำ ๆ ทำเพื่อนร่วมไง</w:t>
      </w:r>
    </w:p>
    <w:p>
      <w:pPr>
        <w:pStyle w:val="BodyText"/>
      </w:pPr>
      <w:r>
        <w:t xml:space="preserve">(อาจารย์สุธิรา) ดูนะคะ สังเกตตอนนี้ในหน้าจอนี่ เห็นไหม แม่แบ่งออกได้เป็นทั้งหมดกี่กลุ่ม เห็นหรือเปล่าคะ 1. กลุ่มคือกลุ่มของที่ทำตามเงื่อนไขว่าเงิน 100 บาท ไปซื้อขนมได้ 3 อย่าง นี่ 1, 2, 3, 4, 5, 6 6 คนนี้ก็คือบิว มิ้น อบ โยโกะ เทพอักษรแล้วก็แฝดน่ะ ใช้เงิน 100 บาท ครบหมดเลย แล้วก็ซื้อของได้ 3 อย่าง ซื้อขนมได้ 3 อย่าง เห็นไหมคะ อีกกลุ่มหนึ่งเป็น มุก โฟร์ เขียด แล้วก็อุ้ม 100 บาท แต่ใช้ไม่ครบ 100 บาท แต่ซื้อของ 3 อย่าง ถูกต้องนะคะ คนสุดท้ายไม่เหมือนใครเลยพายุ บอกให้เลือกซื้อขนม นั้นก็คือ</w:t>
      </w:r>
    </w:p>
    <w:p>
      <w:pPr>
        <w:pStyle w:val="BodyText"/>
      </w:pPr>
      <w:r>
        <w:t xml:space="preserve">(ล่าม) พายุ อ่านแบบไหน พายุซื้ออะไร ซื้อกางเกงใน</w:t>
      </w:r>
    </w:p>
    <w:p>
      <w:pPr>
        <w:pStyle w:val="BodyText"/>
      </w:pPr>
      <w:r>
        <w:t xml:space="preserve">(ล่าม) กางเกงในได้หรือ บอกว่าขนม</w:t>
      </w:r>
    </w:p>
    <w:p>
      <w:pPr>
        <w:pStyle w:val="BodyText"/>
      </w:pPr>
      <w:r>
        <w:t xml:space="preserve">(อาจารย์สุธิรา) ให้ซื้อขนม</w:t>
      </w:r>
    </w:p>
    <w:p>
      <w:pPr>
        <w:pStyle w:val="BodyText"/>
      </w:pPr>
      <w:r>
        <w:t xml:space="preserve">(ล่าม) ผู้หญิงเชินไปหมดแล้ว</w:t>
      </w:r>
    </w:p>
    <w:p>
      <w:pPr>
        <w:pStyle w:val="BodyText"/>
      </w:pPr>
      <w:r>
        <w:t xml:space="preserve">(อาจารย์สุธิรา) พายุซื้อกางเกงในใช่ไหม</w:t>
      </w:r>
    </w:p>
    <w:p>
      <w:pPr>
        <w:pStyle w:val="BodyText"/>
      </w:pPr>
      <w:r>
        <w:t xml:space="preserve">(ล่าม) พายุซื้อกางเกงในได้หรือ</w:t>
      </w:r>
    </w:p>
    <w:p>
      <w:pPr>
        <w:pStyle w:val="BodyText"/>
      </w:pPr>
      <w:r>
        <w:t xml:space="preserve">(อาจารย์สุธิรา) นี่นะคะ นี่นี่ถ้าเด็ก ๆ คิดว่าเด็ก ๆ เป็นคอมพิวเตอร์นี่ ตอนนี้คอมพิวเตอร์ประมวลผลออกมาได้ 3 อย่าง จากโจทย์ที่ให้ไปใช่ไหมคะ คอมพิวเตอร์พายุบอกมี 100 หนึ่ง บอกมีขนม 3 อย่าง แต่พายุรับแค่ว่าไปซื้อของ 3 อย่าง เพราะฉะนั้น พอประมวลผลออกมาของพายุเลยมีกางเกงในโผล่มาด้วย ถือว่าประมวลผลผิดพลาดไปนิดหนึ่ง นี่ก็คือสิ่งที่อาจจะเกิดขึ้นได้ในเวลาเราทำโปรแกรมอย่างนี้หรือเขียนโปรแกรม ถ้าอธิบายไม่ชัดเจนใช่ไหมคะ เหมือนเคสเงิน 100 แต่แม่ไม่ได้บอกให้ใช้หมด 100 เพราะฉะนั้น 2 กลุ่มนี้นะคะ ถูกค่ะ ตอบก็คือทำตามคำสั่งถูกเพราะว่าให้ไปซื้อของ 3 อย่างใช่ไหมคะ ก็ซื้อได้ทั้ง 3 อย่าง แต่กลุ่มแรกนี่ ถูกมาก ๆ เลย เพราะซื้อจนครบ ใช้เงินหมดเลย 100 บาท กับอีกกลุ่มหนึ่งไม่หมดร้อย เห็นไหมคะ ถ้าเราจะสั่งให้คอมพิวเตอร์มันรับคำสั่งเราได้นี่ เราพยายามเขียนให้คอมพิวเตอร์ ก็คืออธิบายให้คอมพิวเตอร์เข้าใจด้วย เหมือนตอนนี้นี่แม่เขียนจาง ๆ แล้วไม่ได้อธิบายใช่ไหม แล้วให้เด็ก ๆ ไปซื้อของมาเองใช่ไหมคะ ว่าให้ไปซื้อของมาเอง ให้เงินไป 100 แล้วซื้อของ 3 อย่างนี่จะได้อะไรมา ผลที่ประมวลผิดพลาดชัดเจนเหมือนเคสของพายุ มีกางเกงในติดมาด้วย เห็นไหมคะ ก็คือถ้า… ตามเงื่อนไขเป๊ะนี่สิ่งที่เด็ก ๆ จะต้องซื้อจะต้องเป็นอะไรเท่านั้น แสดงว่าเด็ก ๆ จากมาม่าเป็นขนมใช่ไหมลูกมาม่า ลูกชิ้น ไข่เค็ม ใช่ไหมเดี๋ยวนะ แต่ถือว่าจัดว่าเป็นของกินได้นะคะ ก็ถ้าถูกต้องล้วน ๆ นี่ ก็จะมีเทพอักษรนะคะ แล้วก็มีแฝดนะคะ แล้วก็มีโยโกะนะคะ ที่ถูกแล้วก็มีโยโกะนะคะที่ถูก แล้วก็มีเขียดนี่นะคะ เขียดไม่ได้ เขียดมีมาม่า แล้วก็อุ้มได้นะคะ ถูกเป๊ะ ๆ เลย มีเงื่อนไขซื้อขนมอย่างนี้นะคะ คือ เราต้องดูประโยคด้วยว่าที่สั่ง ในประโยคที่สั่งมีอะไรใช่ไหม นี่คือวิธีการคิดของคนที่จะทำให้คอมพิวเตอร์คิดให้ตรงกับเราให้ได้นึกออกนะคะ นี่คือหลักการทำงานของคอมพิวเตอร์นะคะ เวลาเราจะเขียนเพราะฉะนั้น ทีนี้ เช่นเดียวกันกับเรื่องนี้ ที่เราจะเรียนต่อไปนี่ เรื่องของคำสั่งการควบคุมทางเลือกที่เป็น If Eขอโทษ ๆ ลืมแชร์นะคะ เดี๋ยว ๆ ขอแชร์หน้าจอก่อน เราจมาดูที่หน้าจอนี้นะคะ นี่ เนื้อหาที่เราจะเรียนในวันนี้นะคะ การให้คอมพิวเตอร์ยิ่งถ้ามันมีทางเลือกนี่นะคะ If มี If Else เข้าไปอีกแล้วก็มี if ซ้อน if เข้าไอย่างนี้ เราจะทำอย่างไรจะให้คอมพิวเตอร์เลือกทำตามเงื่อนไขเรานั้นได้นะคะ โดยใน Python นี่ คำสั่ง If นี่มันยังแยกออกได้เป็น if ใช้ if อย่างเดียว 1 อันนะคะ 1 คำสั่ง ใช้ if และ else เป็น… นี่นะคะ ตัวที่ 1 ใช้ if อย่างเดียวเลย นะคะ พิมพ์ i-f if นะคะ นี่คือ 1 คำสั่งนะคะ แล้วก็ตัวที่ 2 if แล้วมี else ตาม นี่คือคำสั่งที่ 2 เห็นไหมคะ ใน และ 3. if แล้วก็ elif จะเขียนอย่างนี้นะคะ else if เลย คำสั่ง เงื่อนไขแบบที่ 3 และสุดท้าย nested if นะคะ ก็จะเป็นตัวที่ 4 ก็จะมีทั้งหมด 4 คำสั่งนะคะ ของ if นะคะ เราไปต่อนะคะ ก็คือถ้าเราเลือกใช้คำสั่ง if เมื่อไรนี่ หมายถึงให้โปรแกรมหรือคอมพิวเตอร์สัมพันธ์กัน ก็คือคอมพิวเตอร์จะต้องตัดสินใจว่าจะเลือกทำเห็นไหมคะ นี่ ๆ ตัดสินใจเลือก เลือกได้ว่าจะทำ เห็นไหมคะ หรือไม่ทำ เห็นไหม ก็คือมีทางเลือก 2 อย่าง ก็คือจะทำหรือจะไม่ทำนะคะ โดยขึ้นอยู่กับอะไร ขึ้นอยู่กับเงื่อนไข คือ มันจะทำได้หรือทำไม่ได้ต้องไปเช็กเงื่อนไขที่กำหนดเป็นอย่างไรนะคะ ้เดี๋ยวเราไปลองดูกัน มาดูที่คำสั่งที่ใช้ if อย่างเดียว i-f นะคะ พิมพ์ด้วย i-f รูปแบบก็คือเราจะพิมพ์คำว่า if if แล้วตามด้วยเงื่อนไขนะคะ เงื่อนไขในวงเล็บ ซึ่งจะอยู่ในวงเล็บ โดยเงื่อนไขที่กำหนดนะคะ กำหนดให้ว่าเป็นเงื่อนไขที่มันจะกำหนดว่าจะไปทำ จะต้องไปทำ หรือจะต้องไม่ทำนะคะ เห็นไหม เงื่อนไขจะเขียนไว้ในเครื่องหมายวงเล็บอย่าลืมนะคะ เมื่อใดที่เราต้องการเขียนเงื่อนไข เงื่อนไขจะต้องอยู่ในเครื่องหมายวงเล็บเสมอ หรือไม่ก็ได้ ถ้าหรือไม่ก็ได้ ก็คือใส่วงเล็บก็ได้หรือไม่ใส่ก็ได้ ก็คือมีวงเล็บ หรือไม่มีวงเล็บก็ได้นะคะ แล้วยังบอกอีกว่าเงื่อนไขอาจอยู่ในนิพจน์การคำนวณ ก็คือการบวก ลบ คูณ หารน่ะ นึกออกไหม เช่น เหมือนบอกว่า จะทำก็ต่อเมื่อ 1 + 2 แล้ว ให้เท่ากับอะไรนะคะ อะไรอย่างนี้นะคะ 1 หาร หรือเมื่อเอา 2 ไปหารแล้วผลลัพธ์ที่ได้ลงตัว ก็คือเป็น 0 นี่ อย่างนี้นะคะ เป็นนิพจน์ ก็คือคำสั่ง เงื่อนไขที่มีรูปแบบของการคำนวณทางคณิตศาสตร์นั่นเองนะคะ หรืออีกอย่างหนึ่ง เงื่อนไขนั้นมีค่าของตัวแปร แล้วตามด้วยเครื่องหมาย เห็นไหมคะ เห็นไหมคะ เป็นค่าของตัวแปร แล้วแต่ถ้าเป็นค่าขอตัวแปรนี่ ต้องตามด้วยเครื่องหมาย Colon ใช่ไหมคะ ปิดท้ายนะคะ คำสั่งหรือชุดคำสั่งนั้น ตัวอย่างเข้าไปคลิกได้ที่ตรงนี้นะคะ ไม่เป็นไรเดี๋ยวเราเปิดให้ดู ไม่เข้า ไม่ไป ไม่เป็นอะไรค่ะ อย่างนั้นเราดูตัวอื่นก็ได้ เดี๋ยวอธิบายไว้ก่อนแล้วเดี๋ยวค่อยมาดูตัวอย่างกันนะคะ คราวนี้มาดูคำสั่ง if แบบที่ 2 กันต่อก่อน และเดี๋ยวค่อย… เดี๋ยวเปิดตัวอย่างให้ดู คำสั่ง if แบบที่ 2 นะคะ ก็คือ if แล้วตามด้วย Else นะคะ นะคะ รูปแบบของ if-else นี่มันจะใช้ในกรณีที่มีทางเลือกทำงาน ก็คือ… เห็นไหมคะ เขาบอกว่าใช้ในกรณีที่มีทางเลือกให้ทำงาน 2 ทางเลือกขึ้นไป 2 ทางขึ้นไป ให้ไปดูที่รูปแบบเห็นไหม เราจะต้องพิมพ์คำว่า</w:t>
      </w:r>
      <w:r>
        <w:t xml:space="preserve"> </w:t>
      </w:r>
      <w:r>
        <w:t xml:space="preserve">“</w:t>
      </w:r>
      <w:r>
        <w:t xml:space="preserve">if</w:t>
      </w:r>
      <w:r>
        <w:t xml:space="preserve">”</w:t>
      </w:r>
      <w:r>
        <w:t xml:space="preserve"> </w:t>
      </w:r>
      <w:r>
        <w:t xml:space="preserve">แล้วตามด้วยเงื่อนไขแล้วปิดท้ายด้วยเครื่องหมาย Colon เสมอ เห็นไหมคะ แล้วก็จะมีชุดคำสั่งอยู่ใต้เงื่อนไขนั้นนะคะ คำสั่งหรือชุดคำสั่งก็แล้วแต่ อยุ่ใต้เงื่อนไขนั้น จะบอกว่าสมมติมันทำเงื่อนไขนี้แล้ว ให้มันทำอะไรนะคะ พอเสร็จ เสร็จตรงชุดคำสั่งนี่ก็จะมาหาคำว่า</w:t>
      </w:r>
      <w:r>
        <w:t xml:space="preserve"> </w:t>
      </w:r>
      <w:r>
        <w:t xml:space="preserve">“</w:t>
      </w:r>
      <w:r>
        <w:t xml:space="preserve">else</w:t>
      </w:r>
      <w:r>
        <w:t xml:space="preserve">”</w:t>
      </w:r>
      <w:r>
        <w:t xml:space="preserve"> </w:t>
      </w:r>
      <w:r>
        <w:t xml:space="preserve">คำสั่ง else จะอยู่ตรงคำสั่ง if นะ จะเยื้องนิดหนึ่ง จะอยู่ไม่ตรง จะอยู่ไม่ตรง มันจะต้องเยื้องนิดหนึ่งนะคะ แล้วก็ else ปุ๊บ จะต้องพิมพ์คำสั่ง e-l-s-e แล้วก็ตามด้วยเครื่องหมาย Colon เสมอนะคะ แล้วก็จะตามด้วยชุดคำสั่ง เห็นไหมคะ ทางเลือกที่ 1 ก็จะคือตัวนี้ อันนี้ก็จะเป็นทางเลือกที่ 2 เห็นไหม ก็คือทำงานตามทางเลือก 2 ทางขึ้นไปนะคะ ก็คือจะเลือกมาทำอันแรกก่อนไหน ก็คือมันต้องเช็กเงื่อนไขที่ 1 ก่อน ว่าตรงไหม ถ้าตรงมันจะมาทำตามเงื่อนไขของอันที่ 1 แต่ถ้าไม่ตรงก็จะมาทำของตัวที่ 2 เห็นไหมคะ ก็จะมี 2 ทางเลือก โดยเห็นไหมคะ โดยบอกว่ามันจะเริ่มทำการตรวจสอบเงื่อนไข ถ้าเป็นจริง ผลเป็นจริงนี่ ในคอมพิวเตอร์มันก็คือค่า True หรือ T นะคะ Ture แต่ถ้าเป็นเท็จ ก็คือ Fouse เพราะฉะนั้น ถ้าเงื่อนไขที่ 1 เป็นจริงปุ๊บ เขาก็จะทำตามเงื่อนไขที่ 1 เลย จะไม่หลุดมาเงื่อนไขที่ 2 นะคะ แต่ถ้าเมื่อใดที่เงื่อนไขที่ 1 ไม่เป็นจริง เขาจะมาที่เงื่อนไขที่ 2 มาดู ไม่ใช่เงื่อนไขที่ 2 มาที่ชุดคำสั่งนี้เลย คำสั่งที่ 2 เลยนะคะ เงื่อนไขจะมีแค่ตัวเดียว แต่ทางเลือกมี 2 ทาง โอเคไหมคะ นี่คือ if…else นะคะ ถ้าเราใช้ if กับ else นะคะ ทีนี้ตัวที่ 3 มันมีทั้ง if มีทั้ง else แล้วก็มีทั้ง if เห็นไหม ตัวนี้เงื่อนไขมันจะซ้อนเห็นไหมคะ เงื่อนไขมันจะซ้อนกัน ซ้อนเงื่อนไข เพราะอะไร เพราะมี if แล้วยังมี if อีก ถ้า, แล้ว, หรือ, ถ้า เห็นไหมคะ วิธีการเขาจะเริ่มต้นโดยการไปเช็กเงื่อนไขที่ 1 ก่อนนะคะ ตัวนี้จะแตกต่างจาก if else เมื่อกี้นี้ เมื่อกี้เงื่อนไขที่ 1 เป็นจริงใช่ไหมคะ แต่อันนี้เงื่อนไขที่ 1 เป็นเท็จนะคะ เห็นไหม แต่ก่อนหน้า แต่ถ้าตัวนี้เห็นไหมคะ เงื่อนไขที่ 1 ต้องเป็นจริงถูกไหมคะ ต้องมีความแตกต่างให้ดูตรงนี้ เห็นไหมคะ มันจะตรวจสอบเงื่อนไขคนละแบบนะคะ เช็กไม่เหมือนกันนะคะ พอไปเจอเงื่อนไขที่ 1 เป็นเท็จปุ๊บ มันจะวิ่งไปเงื่อนไขที่ 2 ไปหาเงื่อนไขที่ 2 นะคะ ไปหาเงื่อนไขที่ 2 ก็เปรียบเทียบเหมือนกัน ก็ต้องเปรียบเทียบก่อน เห็นไหมคะ เงื่อนไขที่ 2 ก็ต้องเป็นเท็จอีกนะคะ เขาก็จะเลื่อนไป ทำไปเรื่อย ๆ ทำไปเรื่อย ๆ จน… จะเลื่อนไปเรื่อย ๆ เห็นไหมคะ จนกว่าจะหมดคำสั่ง เงื่อนไขที่ n นี่หมายถึง เราอาจจะมีมากกว่า 2 นึกออกนะ เงื่อนไขที่ 4, ที่ 5, ที่ 6 ไปเรื่อย ๆ น่ะค่ะ next ไปเรื่อย ๆ ที่จะเช็ก ที่จะเปรียบเทียบ แล้วทีนี้ แล้วถ้ามันไปเจอเงื่อนไขที่เช็กออกมาแล้วเป็นจริงมันจะทำอย่างไร ถ้ามันเป็นจริงนะคะ ถ้าเงื่อนไขที่มันไปเจอแล้วมันเป็นจริงนี่ มันจะประมวลผลคำสั่ง ก็คือไปทำ ไปทำตามคำสั่งที่อยู่ภายใต้ if เห็นไหมคะ เห็นไหมคะ ที่อยู่หลังเครื่องหมายนี่ หลังเครื่องหมาย Colon ลองดูรูปแบบ รูปแบบเขาจะเป็นอย่างนี้ เขาจะมีรูปแบบ ก็คือเราจะต้องพิมพ์คำว่า if แล้วก็ตามด้วยเงื่อนไข 1 เห็นไหมคะ แล้วพิมพ์ else…if แล้วจะเป็นเงื่อนไขที่ 2 else-if เงื่อนไขที่ n หมายถึงจะมี 3, 4, 5, 6 ไปเรื่อย ๆ น่ะค่ะ แต่สุดท้ายนี่ต้องปิดด้วย else เห็นไหมคะ รูปแบบจะไม่เหมือนกันนะ จำให้ดีนะคะ จำให้ดี นั่นก็หมายถึงเราใช้ if…else if อย่างนี้ แสดงว่าเงื่อนไขเราจะต้องมีมากกว่า 2 เงื่อนไขขึ้นไป 2 ขึ้นไปนะคะ ถึงใช้ elif นะคะ ถึงจะใช้ตัวนี้ได้ ถึงจะใช้ else if นี่นะคะ ถ้ามีแค่ 1 กับ 2 มันก็จะเหมือนเราไปใช้ elif ก่อนหน้านึกออกนะ if else ก่อนหน้า ขอโทษ ๆ เดี๋ยวจะงง if…else ก่อนหน้านะคะ แต่ถ้ามันมากกว่า 2 ถ้าเงื่อนไข… ต้องดูนะคะ ว่าเมื่อวเลาเราเขียนโปรแกรมแล้ว เรามีเงื่อนไขให้คอมพิวเตอร์เรามากกว่า 2 นี่เราจะใช้ if แล้วก็ elif พวกนี้ทันทีนะคะ ตอนนี้เรารู้รูปแบบไว้ก่อน เดี่ยวเขียนเราค่อยมาเขียนในแล็บกันในเทอมหน้า ไม่เสียเวลาหรอก เพราะว่าเทอมหน้ามันต้องได้เอาที่เราเรียนจากเทอมนี้มาใช้อยู่แล้ว ดูรุปแบบไว้ ดูรูปแบบวิธีการไว้ 3. นะคะ สุดท้าย คำสั่งสุดท้ายของวันนี้ ก็คือ nested if ไอ้ nested if นี่ มันเป็นอย่างไร ตัวนี้เงื่อนไขลักษณะของเงื่อนไข ให้ดูที่คำว่า ลักษณของเงื่อนไขนะคะ เงื่อนไขซ้อนเงื่อนไขไปเรื่อย ๆ วิธีการของเขา ก็คือถ้าเช็กที่เงื่อนไขแรกนะคะ เมาส์ ๆ เงื่อนไขที่ 1 เงื่อนไขแรกนี่นะคะ เงื่อนไขที่ 1 ถ้าเป็นเท็จ ถ้าเป็นเท็จใช่ไหมคะ มันจะกระโดดไปที่ else ที่ 1 มันจะมี else ขึ้นมา แต่ถ้าเป็นจริง True นะคะ มันก็จะทำตามคำสั่งภายใต้เงื่อนไขนั้น เดี๋ยวดูรูปแบบมันน่าจะชัดกว่า เห็นไหมคะ เขาบอกว่าเป็นจริงนี่ จะไปทำคำสั่งหลังเครื่องหมาย Colon โดยที่หลังเครื่องหมาย Colon จะมีเครื่องหมายที่ 2 นะคะ ที่ตรวจสอบอีกครึ่งหนึ่งอีกนะคะ ย้อน ไม่ย้อนสิ ต้องไปข้างหน้าสิ ทำไมมันกลายเป็นย้อนล่ะ กดผิดใช่ไหม เรากดผิดเองใช่ไหม ขอโทษ นี่นะคะ nested ก็คือจะพิมพ์ if แล้วก็ตามด้วยเงื่อนไขที่ 1 ก่อนนะคะ แล้วก็มี if ที่เป็นเงื่อนไขย่อยของตัวนี้เห็นไหมคะ ของ 1 ใหญ๋ แล้วก็มี if อีก โดยเป็นเงื่อนไขเห็นไหมคะ เงื่อนไขซ้อนลงมาเห็นไหมมันจะย่อยลมานี่ แล้วจากนี่ลงมานี่ เห็นไหมคะ แล้วก็มีชุดคำสั่ง นะคะ เพราะฉะนั้น มี if 3 elif เหมือนกันเห็นไหม ก็จะเป็นของตัวนี้ เห็นไหมคะ แล้วก็มามี 1.1.2 มันก็จะเชื่อมโยงกันต่อไปนะคะ นะคะ อันนี้ถ้าเป็นเท็จใช่ไหม ถ้าเป็นเท็จมันจะโดด ถ้าเป็น F สิ ถ้าเป็น f ถ้าเป็น f ปุ๊บนี่มันจะโดดลงมานี่ค่ะ สังเกตที่ความเชื่อมโยง เห็นไหม ก็คือถ้าเช็กแล้วเงื่อนไข 1 เท็จปุ๊บ เขาจะมาทำตามคำสั่งนี้ แต่ถ้าเป็นจริง T ปุ๊บนะคะ เขาจะมาทำคำสั่งนี้ เห็นไหม มันก็จะเข้าไปทำคำสั่งนี้ เช่นเดียวกันกับเคสนี้ ถ้า if เงื่อนไข 1 เป็นเท็จปุ๊บ มันก็จะกระโดดมานี่เห็นหรือเปล่า มันจะโยงเป็นอย่างนี้นะคะ แต่ถ้าเป็นจริงมันจะลงมา ลงมาที่นี่ ลงมาเงื่อนไขนี้ ก็จะลงต่อไป เพราะฉะนั้น ก็คือถ้าไปตาม ถ้าเช็กแล้วเงื่อนไขเป็นเท็จปุ๊บนี่ เขาจะกระโดดมาหา else ของเขาทันที นึกออกนะ มันจะไปบล็อกใครบล็อกมัน มันจะโยงเข้าไปอย่างนี้ลักษณะการทำงานเขาจะเป็นแบบนี้ นะคะ ใน 3 ชนิดนี่ เดี๋ยวเราจะพาไปดู ดูในเว็บ</w:t>
      </w:r>
    </w:p>
    <w:p>
      <w:pPr>
        <w:pStyle w:val="BodyText"/>
      </w:pPr>
      <w:r>
        <w:t xml:space="preserve">(ไซต์) ดีกว่านะคะ ไม่ใช่ 3 4 ใช่ไหมคะ ดูคำสั่ง if นะคะ if ใน Python ที่เราจะต้องได้ใช้ ตัวอย่างแรกนะคะ if แรก เปิดให้ดูนะคะ นี่นะคะ if อย่างเดียวเลย เห็นไหมคะ เราก็จะพิมพ์อันนี้ คือ ค่า z กำหนเตตัวแปร z = 4 แล้วกำหนดเงื่อนไข if แปลว่า ถ้า z% 2 == 0 ปุ๊บ ถ้าเป็นจริง ให้ print คำว่า</w:t>
      </w:r>
      <w:r>
        <w:t xml:space="preserve"> </w:t>
      </w:r>
      <w:r>
        <w:t xml:space="preserve">“</w:t>
      </w:r>
      <w:r>
        <w:t xml:space="preserve">z</w:t>
      </w:r>
      <w:r>
        <w:t xml:space="preserve">”</w:t>
      </w:r>
      <w:r>
        <w:t xml:space="preserve">even odd, even เลขคู่ เลขคี่นั่นเองนะคะ นี่ ตรงส่วนนี้ ตรงส่วนที่อยู่ในท้าย คล้าย ๆ z z นี่ คือตัวแปรใช่ไหม นี่คือเงื่อนไขไง เงื่อนไขที่บอกว่า… ก็คือพอหลัง if มานี่ z = 0 นี่มันหมายความว่าถ้า z หาร ความจริงนี่จะเป็นเครื่องหมายหารนะคะ หาร 2 นี่ เท่ากับ 0 เมื่อไรนี่นะคะ นะคะ ให้แสดงพรินต์ก็คือให้แสดงผลใช่ไหมคะ ให้แสดงคำว่า z is even เห็นไหมคะ ผลลัพธ์ออกมา z is even มันก็แสดงว่า 4ก็คือเป็น 0 even ก็คือคู่นะคะ อันนี้ if เฉย ๆ เดี๋ยวเรา… if else นะคะ ดูตัวอย่าง if else if…else เขายกตัวอย่างว่า ตัวแปร z เท่ากับ 5 เห็นไหมคะ เงื่อนไขที่ 1 คือ ถ้าเป็นเท็จนี่ให้พรินต์ z if even else ให้ print z is odd ก็คือให้มันแยกว่าค่าที่หาตัวแปรนี้เป็นเลขคู่หรือเป็นเลขคี่ เพราะฉะนั้น 5 หารด้วย 2 นะคะ ไม่ลงตัว ไม่ได้ 0 เพราะฉะนั้น 5 ก็คือ z ก็มีค่าเท่ากับ if odd ก็คือเป็นเลขคี่นะคะ นี่ก็คือเป็นกรณีที่ใช้ if else นะคะ ก็คือเงื่อนไขที่ 1 ไม่เป็นจริงปุ๊บ มันจะโดดมาที่คำสั่งที่ 2 ไม่ใช่เงื่อนไขที่ 2 เพราะเมันจะโดดมาทำคำสั่ง เพราะตัวเงื่อนไขจะอยู่ที่ตัว if เสมอนะคะ ทีนี้ if else if มาดูเคส if…elif ที่เยอะ ๆ นะคะ ตัวนี้ยกตัวอย่างกรณีของเลข 3 ตัวแปร z เท่ากับเลข 3 นี่ ถ้า 3 หาร 2 แล้วนะคะ หารด้วย 2 แล้วเท่ากับ 0 นี่ เขาต้องการให้ print z if invisby 2 ก็คือสามารถหารด้วย 2 ได้ แต่ถ้า False นะคะ ถ้าไม่เป็นจริงปุ๊บ มันจะมาทำเงื่อนไขถัดไป ก็คือถ้า z หารด้วย 3 เท่ากับ 0 ก็จะพรินต์ z if invissible by 3 ก็คือสามารถหารด้วย 3 ได้นะคะ เป็นจริง ถ้าเป็นจริงปุ๊บ ให้ทำอะไรนะคะ ถ้าเงื่อนไขเป็นจริงนะ มันจะพับมาที่ else ถ้า, แล้ว if นี่หมายถึงถ้าใช่ไหม else นี่แล้ว แล้วนี่ ทำแล้ว จริงแล้ว เพราะฉะนั้น เหลือจากถ้า, แล้ว หลังแล้วนี่ ก็คือมาทำ… ให้มา print nature by 3 ก็คือให้มันแสดงว่า z น่ะ ไม่สามารถหารด้วย 2 หรือ 3 ได้นะคะ แต่ตอนนี้ในโจทย์มันจะเท่ากับ 3 มันจะไปแสดงเงื่อนไขที่ 2 เพราะว่าอะไร เพราะ z หารด้วย 3 แล้วลงตัวนะคะ มันก็เลยไปแสดงชุดคำสั่งที่บอกว่า print z if Divisible by 3 ตัวนี้แทน นี่คือลักษณะใช้ elif นะคะ และที่นี้อันสุดท้าย ตัวอย่างสุดท้ายนี้น่าจะไม่เห็นในนี้ ไม่ค่อย ส่วนใหญ่จะไม่ค่อยใช้ไอ้ตัวสุดท้าย เพราะดูจากสไลด์แล้วก็เห็นนะ เงื่อนไขมันเยอะ ซึ่งโดยปกติขนาดนั้นน่ะ ถ้าเป็นโปรแกรม ส่วนใหญ่เขาก็จะเขียน if ไปเรื่อย ๆ อย่างนั้นน่ะค่ะ เขาจะไปทำฟังก์ชันใหม่สักตัวหนึ่งมาใช้งานไปเลยอย่างนี้นะคะ แต่บอกให้รู้ไว้ว่ามันมีลักษณะนี้อยู่ โอเคนะคะ สำหรับวันนี้นะคะ เนื้อหาที่เราเรียนในวันนี้ก็จะมีเกี่ยวกับการสร้างเงื่อนไขที่เป็นทางเลือก โดยมีเงื่อนไขตั้งแต่ 1 เงื่อนไขขึ้นไป 2 เงื่อนไข แล้วก็ 2 เงื่อนไขขึ้นไปนะคะ ก็คือใช้ if ตัวเดียวนั่นคือ 1 เงื่อนไขและก็ if else นะคะ if…else นี่ เห็นไหมคะ if…else ก็ 1 เงื่อนไขนะคะ มีเงื่อนไข 1 เงื่อนไข แต่มีทางเลือก 2 ทาง แต่ถ้า if…elif นี่ ก็คือ 2 เงื่อนไขขึ้นไป มีเงื่อนไขมากกว่า 2 ขึ้นไปนะคะ นะคะ เพราะฉะนั้น มันจะอยู่ประมาณนี้ ลักษณะทำงานประมาณนี่ เดี๋ยวเราไปเรียนอีกวิชาหนึ่งในเทอมหน้านี่ เราจะได้ใช้แล็บแน่นอน คาดว่าไม่ออนไลน์แล้ว เราจะเข้าไปใช้ห้องแล็บกันกันนะคะ เพราะฉะนั้น เด็ก ๆ ก็จะได้ทดลองโปแกรมสำหรับเขียนคำสั่งพวกนี้น่ะค่ะ แล้วก็เงื่อนไขพวกนี้ด้วยนะคะ มันจะทำให้เห็นภาพได้ชัดกว่าเพราะตอนนี้เพื่อนบางคนก็อยู่บ้าน ก็ไม่มีคอมพิวเตอร์นะ ก็ใช้ไม่ได้ ก็ใช้โปรแกรมไม่ได้ เพราะฉะนั้น เราก็เอาทฤษฎีไปก่อนก็แล้วกันนะคะ ในสัปดาห์นี้มีอะไรสงสัยไหมคะ ถ้าไม่มีเดี๋ยวเราจะพอแค่นี้นะคะ แล้วเจอกันในสัปดาห์หน้านะคะ สัปดาห์หน้า สัปดาห์หน้าไม่ติดอะไรนะคะ ให้ใครสวัสดีพี่ ๆ ดี เปลี่ยนคนบ้าง พายุบ้างดีกว่า พายุ พายุครับ</w:t>
      </w:r>
    </w:p>
    <w:p>
      <w:pPr>
        <w:pStyle w:val="BodyText"/>
      </w:pPr>
      <w:r>
        <w:t xml:space="preserve">(ล่าม) ดูกัน 2 คนนะ เห็นนะ</w:t>
      </w:r>
    </w:p>
    <w:p>
      <w:pPr>
        <w:pStyle w:val="BodyText"/>
      </w:pPr>
      <w:r>
        <w:t xml:space="preserve">(อาจารย์สุธิรา) พายุขอบคุณพี่ ๆ หน่อย พายุขอบคุณหน่อย ขอบคุณพี่ล่ามหน่อย ขอบคุณสำหลับการล่ามวันนี้นะคะ</w:t>
      </w:r>
    </w:p>
    <w:p>
      <w:pPr>
        <w:pStyle w:val="BodyText"/>
      </w:pPr>
      <w:r>
        <w:t xml:space="preserve">(ล่าม) ขอบคุณค่ะอาจารย์, ขอบคุณค่ะ สวัสดีค่ะอาจารย์ พี่ ๆ ทีมงานด้วยค่ะ</w:t>
      </w:r>
    </w:p>
    <w:p>
      <w:pPr>
        <w:pStyle w:val="BodyText"/>
      </w:pPr>
      <w:r>
        <w:t xml:space="preserve">(อาจารย์สุธิรา) ค่ะ สวัสดีค่ะ บ๊ายบายเด็ก ๆ</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หลักการเขียนโปรแกรม (ปี1)</dc:title>
  <dc:creator/>
  <cp:keywords/>
  <dcterms:created xsi:type="dcterms:W3CDTF">2021-09-21T08:18:44Z</dcterms:created>
  <dcterms:modified xsi:type="dcterms:W3CDTF">2021-09-21T08: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1 กันยายน 2564 เวลา 13.08 น.</vt:lpwstr>
  </property>
  <property fmtid="{D5CDD505-2E9C-101B-9397-08002B2CF9AE}" pid="3" name="subtitle">
    <vt:lpwstr/>
  </property>
</Properties>
</file>